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1009BB">
        <w:rPr>
          <w:rFonts w:ascii="Lucida Console" w:hAnsi="Lucida Console"/>
          <w:b/>
          <w:sz w:val="24"/>
          <w:szCs w:val="24"/>
        </w:rPr>
        <w:t>2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  <w:r w:rsidR="005B5607">
              <w:t xml:space="preserve"> referen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>
              <w:t>. It can be a unit or an attribut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.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6A695F">
            <w:pPr>
              <w:pStyle w:val="a3"/>
              <w:ind w:left="0"/>
            </w:pPr>
            <w:r>
              <w:t>Unit-routine level.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. The unti cannot have descendants</w:t>
            </w:r>
          </w:p>
          <w:p w:rsidR="00724090" w:rsidRPr="00997338" w:rsidRDefault="00724090" w:rsidP="006A0173">
            <w:pPr>
              <w:pStyle w:val="a3"/>
              <w:ind w:left="0"/>
            </w:pPr>
            <w:r>
              <w:t xml:space="preserve">Member </w:t>
            </w:r>
            <w:r w:rsidRPr="00997338">
              <w:t>characteristic</w:t>
            </w:r>
            <w:r>
              <w:t>. Member can not be overridden down in the inheritance hierarchy. Also final can be applied to attribute of the unit to state finalization a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5B5607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>
              <w:t xml:space="preserve">Definition of the initial value of an attribute. Check for a value </w:t>
            </w:r>
            <w:r w:rsidR="005B5607">
              <w:t xml:space="preserve">or type </w:t>
            </w:r>
            <w:r>
              <w:t>of some 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6A0173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 or read them.  Must work only with its parameters. No side effect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724090" w:rsidRPr="00997338" w:rsidRDefault="00724090" w:rsidP="005B5607">
            <w:pPr>
              <w:pStyle w:val="a3"/>
              <w:ind w:left="0"/>
            </w:pPr>
            <w:r>
              <w:t xml:space="preserve">Statement. Raise an exception potentially with some object as an </w:t>
            </w:r>
            <w:r>
              <w:lastRenderedPageBreak/>
              <w:t xml:space="preserve">argument. If no arguments 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>
              <w:t xml:space="preserve"> the last exception occurred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>
              <w:t>Predicate. Start of precondition clause of 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724090" w:rsidP="006A0173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724090" w:rsidRPr="00997338" w:rsidRDefault="00724090" w:rsidP="006A0173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>
              <w:t>Unit level: select one version among several versions to resolve ambiguity in case of polymorphic assignme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724090" w:rsidRPr="00B87229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. It states that some unit will be used as a module (singleton) at a unit or routine level. It allows renaming units as well. Unit level: give a new name to the inherited member</w:t>
            </w:r>
          </w:p>
          <w:p w:rsidR="00724090" w:rsidRPr="00997338" w:rsidRDefault="00724090" w:rsidP="006A0173">
            <w:pPr>
              <w:pStyle w:val="a3"/>
              <w:ind w:left="0"/>
            </w:pPr>
            <w:r>
              <w:t>System level -  import constants for this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>
              <w:t>. States that attribute can be assigned many times. It is a variable attribute of any type including routine one. If it is routine parameters then routines with side–effects can be called upon this parameter, as well as an assignment in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Bodyless unit routine or objectless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 xml:space="preserve">SLang supports 2 modes of syntax Pascal-like and C-like depending on the the source fiel extension </w:t>
      </w:r>
      <w:r w:rsidR="00900980" w:rsidRPr="00900980">
        <w:rPr>
          <w:rFonts w:ascii="Lucida Console" w:hAnsi="Lucida Console"/>
          <w:sz w:val="24"/>
          <w:szCs w:val="24"/>
        </w:rPr>
        <w:t>(slng and cl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0" w:name="Compilation"/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proofErr w:type="gramStart"/>
        <w:r w:rsidRPr="006A0173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6A0173">
        <w:rPr>
          <w:rFonts w:ascii="Times New Roman" w:hAnsi="Times New Roman" w:cs="Times New Roman"/>
          <w:sz w:val="24"/>
          <w:szCs w:val="24"/>
        </w:rPr>
        <w:t>Compilation</w:t>
      </w:r>
      <w:bookmarkEnd w:id="0"/>
      <w:r w:rsidR="006C2042" w:rsidRPr="006A0173">
        <w:rPr>
          <w:rFonts w:ascii="Times New Roman" w:hAnsi="Times New Roman" w:cs="Times New Roman"/>
          <w:sz w:val="24"/>
          <w:szCs w:val="24"/>
        </w:rPr>
        <w:t>:</w:t>
      </w:r>
      <w:r w:rsidR="006C2042" w:rsidRPr="00853328">
        <w:rPr>
          <w:rFonts w:ascii="Lucida Console" w:hAnsi="Lucida Console"/>
          <w:sz w:val="24"/>
          <w:szCs w:val="24"/>
        </w:rPr>
        <w:t xml:space="preserve"> {</w:t>
      </w:r>
      <w:r w:rsidR="00BC7078">
        <w:rPr>
          <w:rFonts w:ascii="Lucida Console" w:hAnsi="Lucida Console"/>
          <w:sz w:val="24"/>
          <w:szCs w:val="24"/>
        </w:rPr>
        <w:t>[</w:t>
      </w:r>
      <w:hyperlink w:anchor="Contex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Context</w:t>
        </w:r>
      </w:hyperlink>
      <w:r w:rsidR="00BC7078">
        <w:rPr>
          <w:rFonts w:ascii="Lucida Console" w:hAnsi="Lucida Console"/>
          <w:sz w:val="24"/>
          <w:szCs w:val="24"/>
        </w:rPr>
        <w:t>]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E40F3" w:rsidRDefault="00D63FBA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2_Compilation_Partial_Validity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" w:name="CompilationUnit"/>
      <w:r w:rsidR="006C2042" w:rsidRPr="006A0173">
        <w:rPr>
          <w:rFonts w:ascii="Times New Roman" w:hAnsi="Times New Roman" w:cs="Times New Roman"/>
          <w:sz w:val="24"/>
          <w:szCs w:val="24"/>
        </w:rPr>
        <w:t>Compil</w:t>
      </w:r>
      <w:r w:rsidR="0098776F" w:rsidRPr="006A0173">
        <w:rPr>
          <w:rFonts w:ascii="Times New Roman" w:hAnsi="Times New Roman" w:cs="Times New Roman"/>
          <w:sz w:val="24"/>
          <w:szCs w:val="24"/>
        </w:rPr>
        <w:t>a</w:t>
      </w:r>
      <w:r w:rsidR="006C2042" w:rsidRPr="006A0173">
        <w:rPr>
          <w:rFonts w:ascii="Times New Roman" w:hAnsi="Times New Roman" w:cs="Times New Roman"/>
          <w:sz w:val="24"/>
          <w:szCs w:val="24"/>
        </w:rPr>
        <w:t>tionUnit</w:t>
      </w:r>
      <w:bookmarkEnd w:id="1"/>
      <w:r w:rsidR="006C2042" w:rsidRPr="006A0173">
        <w:rPr>
          <w:rFonts w:ascii="Times New Roman" w:hAnsi="Times New Roman" w:cs="Times New Roman"/>
          <w:sz w:val="24"/>
          <w:szCs w:val="24"/>
        </w:rPr>
        <w:t>:</w:t>
      </w:r>
      <w:r w:rsidR="000E40F3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EA6C91">
          <w:rPr>
            <w:rStyle w:val="a6"/>
            <w:rFonts w:ascii="Lucida Console" w:hAnsi="Lucida Console"/>
            <w:sz w:val="24"/>
            <w:szCs w:val="24"/>
          </w:rPr>
          <w:t>Use</w:t>
        </w:r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0931EE">
        <w:rPr>
          <w:rFonts w:ascii="Lucida Console" w:hAnsi="Lucida Console"/>
          <w:sz w:val="24"/>
          <w:szCs w:val="24"/>
        </w:rPr>
        <w:tab/>
      </w:r>
      <w:r w:rsidR="00200C9B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0E40F3">
        <w:rPr>
          <w:rFonts w:ascii="Lucida Console" w:hAnsi="Lucida Console"/>
          <w:sz w:val="24"/>
          <w:szCs w:val="24"/>
        </w:rPr>
        <w:br/>
      </w:r>
    </w:p>
    <w:p w:rsidR="00FA5DFB" w:rsidRDefault="000E40F3" w:rsidP="003D4BDC">
      <w:pPr>
        <w:rPr>
          <w:rFonts w:ascii="Lucida Console" w:hAnsi="Lucida Console"/>
          <w:b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" w:name="Context"/>
      <w:r w:rsidRPr="006A0173">
        <w:rPr>
          <w:rFonts w:ascii="Times New Roman" w:hAnsi="Times New Roman" w:cs="Times New Roman"/>
          <w:sz w:val="24"/>
          <w:szCs w:val="24"/>
        </w:rPr>
        <w:t>Context</w:t>
      </w:r>
      <w:bookmarkEnd w:id="2"/>
      <w:r w:rsidRPr="006A017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5DFB">
        <w:rPr>
          <w:rFonts w:ascii="Lucida Console" w:hAnsi="Lucida Console"/>
          <w:b/>
          <w:sz w:val="24"/>
          <w:szCs w:val="24"/>
        </w:rPr>
        <w:t>context</w:t>
      </w:r>
    </w:p>
    <w:p w:rsidR="00AF3E53" w:rsidRPr="00AF3E53" w:rsidRDefault="006A0173" w:rsidP="00FA5DFB">
      <w:pPr>
        <w:ind w:firstLine="720"/>
        <w:rPr>
          <w:rFonts w:ascii="Lucida Console" w:hAnsi="Lucida Console"/>
          <w:sz w:val="24"/>
          <w:szCs w:val="24"/>
        </w:rPr>
      </w:pPr>
      <w:hyperlink w:anchor="ProjectDsc" w:history="1">
        <w:r w:rsidR="00AF3E53" w:rsidRPr="00AF3E53">
          <w:rPr>
            <w:rStyle w:val="a6"/>
            <w:rFonts w:ascii="Lucida Console" w:hAnsi="Lucida Console"/>
            <w:sz w:val="24"/>
            <w:szCs w:val="24"/>
          </w:rPr>
          <w:t>ProjectDsc</w:t>
        </w:r>
      </w:hyperlink>
      <w:r w:rsidR="005D6193">
        <w:rPr>
          <w:rFonts w:ascii="Lucida Console" w:hAnsi="Lucida Console"/>
          <w:sz w:val="24"/>
          <w:szCs w:val="24"/>
        </w:rPr>
        <w:t xml:space="preserve"> | </w:t>
      </w: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6C2042" w:rsidRDefault="00AF3E53" w:rsidP="003D4BDC">
      <w:pPr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0E40F3" w:rsidRPr="000E40F3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AF3E53" w:rsidRPr="006A0173" w:rsidRDefault="006A0173" w:rsidP="003D4BDC">
      <w:pPr>
        <w:rPr>
          <w:rFonts w:ascii="Times New Roman" w:hAnsi="Times New Roman" w:cs="Times New Roman"/>
          <w:sz w:val="24"/>
          <w:szCs w:val="24"/>
        </w:rPr>
      </w:pPr>
      <w:bookmarkStart w:id="3" w:name="ProjectDsc"/>
      <w:bookmarkEnd w:id="3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AF3E53" w:rsidRPr="006A0173">
        <w:rPr>
          <w:rFonts w:ascii="Times New Roman" w:hAnsi="Times New Roman" w:cs="Times New Roman"/>
          <w:sz w:val="24"/>
          <w:szCs w:val="24"/>
        </w:rPr>
        <w:t>ProjectDsc:</w:t>
      </w:r>
    </w:p>
    <w:p w:rsidR="006A0173" w:rsidRPr="006A017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FA5DFB">
        <w:rPr>
          <w:rFonts w:ascii="Lucida Console" w:hAnsi="Lucida Console"/>
          <w:b/>
          <w:sz w:val="24"/>
          <w:szCs w:val="24"/>
        </w:rPr>
        <w:t>target</w:t>
      </w:r>
      <w:proofErr w:type="gramEnd"/>
      <w:r>
        <w:rPr>
          <w:rFonts w:ascii="Lucida Console" w:hAnsi="Lucida Console"/>
          <w:sz w:val="24"/>
          <w:szCs w:val="24"/>
        </w:rPr>
        <w:t xml:space="preserve"> [OS]</w:t>
      </w:r>
    </w:p>
    <w:p w:rsidR="006A0173" w:rsidRPr="006A017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Pr="00FA5DFB">
        <w:rPr>
          <w:rFonts w:ascii="Lucida Console" w:hAnsi="Lucida Console"/>
          <w:b/>
          <w:sz w:val="24"/>
          <w:szCs w:val="24"/>
        </w:rPr>
        <w:t>exe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exe_type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exe_entry</w:t>
      </w:r>
      <w:r>
        <w:rPr>
          <w:rFonts w:ascii="Lucida Console" w:hAnsi="Lucida Console"/>
          <w:sz w:val="24"/>
          <w:szCs w:val="24"/>
        </w:rPr>
        <w:t>]) |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Pr="00AD0B62">
        <w:rPr>
          <w:rFonts w:ascii="Lucida Console" w:hAnsi="Lucida Console"/>
          <w:b/>
          <w:sz w:val="24"/>
          <w:szCs w:val="24"/>
        </w:rPr>
        <w:t>lib</w:t>
      </w:r>
      <w:proofErr w:type="gramEnd"/>
      <w:r w:rsidR="004858C7">
        <w:rPr>
          <w:rFonts w:ascii="Lucida Console" w:hAnsi="Lucida Console"/>
          <w:b/>
          <w:sz w:val="24"/>
          <w:szCs w:val="24"/>
        </w:rPr>
        <w:t xml:space="preserve"> </w:t>
      </w:r>
      <w:r w:rsidR="004858C7" w:rsidRPr="004858C7">
        <w:rPr>
          <w:rFonts w:ascii="Lucida Console" w:hAnsi="Lucida Console"/>
          <w:sz w:val="24"/>
          <w:szCs w:val="24"/>
        </w:rPr>
        <w:t>[</w:t>
      </w:r>
      <w:r w:rsidRPr="00AD0B62">
        <w:rPr>
          <w:rFonts w:ascii="Lucida Console" w:hAnsi="Lucida Console"/>
          <w:b/>
          <w:sz w:val="24"/>
          <w:szCs w:val="24"/>
        </w:rPr>
        <w:t>dll</w:t>
      </w:r>
      <w:r w:rsidR="004858C7" w:rsidRPr="004858C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 {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>}])</w:t>
      </w:r>
    </w:p>
    <w:p w:rsidR="00AF3E53" w:rsidRDefault="006A0173" w:rsidP="00AF3E53">
      <w:pPr>
        <w:ind w:firstLine="720"/>
        <w:rPr>
          <w:rFonts w:ascii="Lucida Console" w:hAnsi="Lucida Console"/>
          <w:sz w:val="24"/>
          <w:szCs w:val="24"/>
        </w:rPr>
      </w:pP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foreign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foreign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]</w:t>
      </w:r>
    </w:p>
    <w:p w:rsidR="00AF3E53" w:rsidRDefault="006A0173" w:rsidP="001009BB">
      <w:pPr>
        <w:rPr>
          <w:rFonts w:ascii="Lucida Console" w:hAnsi="Lucida Console"/>
          <w:sz w:val="24"/>
          <w:szCs w:val="24"/>
        </w:rPr>
      </w:pPr>
      <w:bookmarkStart w:id="4" w:name="ImportDsc"/>
      <w:bookmarkStart w:id="5" w:name="Clusters"/>
      <w:bookmarkEnd w:id="4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5D6193" w:rsidRPr="006A0173">
        <w:rPr>
          <w:rFonts w:ascii="Times New Roman" w:hAnsi="Times New Roman" w:cs="Times New Roman"/>
          <w:sz w:val="24"/>
          <w:szCs w:val="24"/>
        </w:rPr>
        <w:t>Clusters</w:t>
      </w:r>
      <w:bookmarkEnd w:id="5"/>
      <w:r w:rsidR="00AF3E53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1009BB">
        <w:rPr>
          <w:rFonts w:ascii="Times New Roman" w:hAnsi="Times New Roman" w:cs="Times New Roman"/>
          <w:sz w:val="24"/>
          <w:szCs w:val="24"/>
        </w:rPr>
        <w:t xml:space="preserve"> </w:t>
      </w:r>
      <w:r w:rsidR="00AF3E53">
        <w:rPr>
          <w:rFonts w:ascii="Lucida Console" w:hAnsi="Lucida Console"/>
          <w:sz w:val="24"/>
          <w:szCs w:val="24"/>
        </w:rPr>
        <w:t>[</w:t>
      </w:r>
      <w:r w:rsidR="00AF3E53" w:rsidRPr="000E40F3">
        <w:rPr>
          <w:rFonts w:ascii="Lucida Console" w:hAnsi="Lucida Console"/>
          <w:b/>
          <w:sz w:val="24"/>
          <w:szCs w:val="24"/>
        </w:rPr>
        <w:t>use</w:t>
      </w:r>
      <w:r w:rsidR="00AF3E53">
        <w:rPr>
          <w:rFonts w:ascii="Lucida Console" w:hAnsi="Lucida Console"/>
          <w:b/>
          <w:sz w:val="24"/>
          <w:szCs w:val="24"/>
        </w:rPr>
        <w:t xml:space="preserve"> </w:t>
      </w:r>
      <w:r w:rsidR="00AF3E53">
        <w:rPr>
          <w:rFonts w:ascii="Lucida Console" w:hAnsi="Lucida Console"/>
          <w:sz w:val="24"/>
          <w:szCs w:val="24"/>
        </w:rPr>
        <w:t>{</w:t>
      </w:r>
      <w:hyperlink w:anchor="ContextName" w:history="1">
        <w:r w:rsidR="00AF3E53"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 w:rsidR="00AF3E53">
        <w:rPr>
          <w:rFonts w:ascii="Lucida Console" w:hAnsi="Lucida Console"/>
          <w:sz w:val="24"/>
          <w:szCs w:val="24"/>
        </w:rPr>
        <w:t xml:space="preserve"> [“:” {use_option} </w:t>
      </w:r>
      <w:r w:rsidR="00AF3E53" w:rsidRPr="000E40F3">
        <w:rPr>
          <w:rFonts w:ascii="Lucida Console" w:hAnsi="Lucida Console"/>
          <w:b/>
          <w:sz w:val="24"/>
          <w:szCs w:val="24"/>
        </w:rPr>
        <w:t>end</w:t>
      </w:r>
      <w:r w:rsidR="00AF3E53">
        <w:rPr>
          <w:rFonts w:ascii="Lucida Console" w:hAnsi="Lucida Console"/>
          <w:sz w:val="24"/>
          <w:szCs w:val="24"/>
        </w:rPr>
        <w:t>]</w:t>
      </w:r>
      <w:proofErr w:type="gramStart"/>
      <w:r w:rsidR="00AF3E53">
        <w:rPr>
          <w:rFonts w:ascii="Lucida Console" w:hAnsi="Lucida Console"/>
          <w:sz w:val="24"/>
          <w:szCs w:val="24"/>
        </w:rPr>
        <w:t>} ]</w:t>
      </w:r>
      <w:proofErr w:type="gramEnd"/>
    </w:p>
    <w:p w:rsidR="00AD0B62" w:rsidRPr="00821CA4" w:rsidRDefault="006A0173" w:rsidP="003D4BDC">
      <w:pPr>
        <w:rPr>
          <w:rFonts w:ascii="Lucida Console" w:hAnsi="Lucida Console"/>
          <w:sz w:val="24"/>
          <w:szCs w:val="24"/>
        </w:rPr>
      </w:pPr>
      <w:bookmarkStart w:id="6" w:name="ContextName"/>
      <w:bookmarkEnd w:id="6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AD0B62" w:rsidRPr="006A0173">
        <w:rPr>
          <w:rFonts w:ascii="Times New Roman" w:hAnsi="Times New Roman" w:cs="Times New Roman"/>
          <w:sz w:val="24"/>
          <w:szCs w:val="24"/>
        </w:rPr>
        <w:t>OS:</w:t>
      </w:r>
      <w:r w:rsidR="00AD0B62">
        <w:rPr>
          <w:rFonts w:ascii="Lucida Console" w:hAnsi="Lucida Console"/>
          <w:sz w:val="24"/>
          <w:szCs w:val="24"/>
        </w:rPr>
        <w:t xml:space="preserve"> Win32|Win64|Lin32|Lin64|Android|iOS</w:t>
      </w:r>
      <w:r w:rsidR="005253C9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MSIL|JVM|</w:t>
      </w:r>
      <w:r w:rsidR="005253C9">
        <w:rPr>
          <w:rFonts w:ascii="Lucida Console" w:hAnsi="Lucida Console"/>
          <w:sz w:val="24"/>
          <w:szCs w:val="24"/>
        </w:rPr>
        <w:t>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E37D59" w:rsidRPr="006A0173">
        <w:rPr>
          <w:rFonts w:ascii="Times New Roman" w:hAnsi="Times New Roman" w:cs="Times New Roman"/>
          <w:sz w:val="24"/>
          <w:szCs w:val="24"/>
        </w:rPr>
        <w:t xml:space="preserve">exe_type: </w:t>
      </w:r>
      <w:r w:rsidR="00E37D59">
        <w:rPr>
          <w:rFonts w:ascii="Lucida Console" w:hAnsi="Lucida Console"/>
          <w:sz w:val="24"/>
          <w:szCs w:val="24"/>
        </w:rPr>
        <w:t>console|GUI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E37D59" w:rsidRPr="006A0173">
        <w:rPr>
          <w:rFonts w:ascii="Times New Roman" w:hAnsi="Times New Roman" w:cs="Times New Roman"/>
          <w:sz w:val="24"/>
          <w:szCs w:val="24"/>
        </w:rPr>
        <w:t xml:space="preserve">exe_entry: </w:t>
      </w:r>
      <w:r w:rsidR="00E37D59">
        <w:rPr>
          <w:rFonts w:ascii="Lucida Console" w:hAnsi="Lucida Console"/>
          <w:sz w:val="24"/>
          <w:szCs w:val="24"/>
        </w:rPr>
        <w:t>UnitName|ProcedureName</w:t>
      </w:r>
      <w:r w:rsidR="00E37D59" w:rsidRPr="00E37D59">
        <w:rPr>
          <w:rFonts w:ascii="Lucida Console" w:hAnsi="Lucida Console"/>
          <w:sz w:val="24"/>
          <w:szCs w:val="24"/>
        </w:rPr>
        <w:t xml:space="preserve"> </w:t>
      </w:r>
      <w:r w:rsidR="00E37D59">
        <w:rPr>
          <w:rFonts w:ascii="Lucida Console" w:hAnsi="Lucida Console"/>
          <w:sz w:val="24"/>
          <w:szCs w:val="24"/>
        </w:rPr>
        <w:t>[“(“Signature”)”]</w:t>
      </w:r>
    </w:p>
    <w:p w:rsidR="002E5DA5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2E5DA5" w:rsidRPr="006A0173">
        <w:rPr>
          <w:rFonts w:ascii="Times New Roman" w:hAnsi="Times New Roman" w:cs="Times New Roman"/>
          <w:sz w:val="24"/>
          <w:szCs w:val="24"/>
        </w:rPr>
        <w:t>lib_entry:</w:t>
      </w:r>
      <w:r w:rsidR="002E5DA5">
        <w:rPr>
          <w:rFonts w:ascii="Lucida Console" w:hAnsi="Lucida Console"/>
          <w:sz w:val="24"/>
          <w:szCs w:val="24"/>
        </w:rPr>
        <w:t xml:space="preserve"> RoutineName [“(“Signature”)”]</w:t>
      </w:r>
    </w:p>
    <w:p w:rsidR="00FA5DFB" w:rsidRPr="000E40F3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FA5DFB" w:rsidRPr="006A0173">
        <w:rPr>
          <w:rFonts w:ascii="Times New Roman" w:hAnsi="Times New Roman" w:cs="Times New Roman"/>
          <w:sz w:val="24"/>
          <w:szCs w:val="24"/>
        </w:rPr>
        <w:t>ContextName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5DF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D37708" w:rsidRPr="006A0173" w:rsidRDefault="00200C9B" w:rsidP="00200C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7" w:name="UseDirective"/>
      <w:bookmarkEnd w:id="7"/>
      <w:r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200C9B" w:rsidRDefault="0098776F" w:rsidP="0098776F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nitUseDirective"/>
      <w:bookmarkStart w:id="9" w:name="EnclosedUseDirective"/>
      <w:bookmarkStart w:id="10" w:name="UseClause"/>
      <w:bookmarkEnd w:id="8"/>
      <w:bookmarkEnd w:id="9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Pr="006A0173">
        <w:rPr>
          <w:rFonts w:ascii="Times New Roman" w:hAnsi="Times New Roman" w:cs="Times New Roman"/>
          <w:sz w:val="24"/>
          <w:szCs w:val="24"/>
        </w:rPr>
        <w:t>Use</w:t>
      </w:r>
      <w:bookmarkEnd w:id="10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Pr="006A0173">
        <w:rPr>
          <w:rFonts w:ascii="Times New Roman" w:hAnsi="Times New Roman" w:cs="Times New Roman"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1" w:name="EnclosedUseEement"/>
      <w:bookmarkEnd w:id="11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Pr="006A0173">
        <w:rPr>
          <w:rFonts w:ascii="Times New Roman" w:hAnsi="Times New Roman" w:cs="Times New Roman"/>
          <w:sz w:val="24"/>
          <w:szCs w:val="24"/>
        </w:rPr>
        <w:t>UseEement: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2" w:name="AnonymousRoutine"/>
      <w:bookmarkEnd w:id="12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3" w:name="StatementsList"/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3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Statement" </w:instrText>
      </w:r>
      <w:r w:rsidR="002954B0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at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900980" w:rsidRDefault="009F1DD3" w:rsidP="00D06837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4" w:name="StandaloneRoutine"/>
      <w:bookmarkEnd w:id="14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D245ED" w:rsidRPr="006A0173" w:rsidRDefault="00D06837" w:rsidP="0090098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5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6A0173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7110DE" w:rsidRPr="001B0811" w:rsidRDefault="00D245ED" w:rsidP="00D245ED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WhenClause"/>
      <w:bookmarkEnd w:id="16"/>
      <w:r w:rsidRPr="006A0173">
        <w:rPr>
          <w:rFonts w:ascii="Times New Roman" w:hAnsi="Times New Roman" w:cs="Times New Roman"/>
          <w:sz w:val="24"/>
          <w:szCs w:val="24"/>
        </w:rPr>
        <w:t>WhenClause:</w:t>
      </w:r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Parameters"/>
      <w:bookmarkEnd w:id="17"/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2954B0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rPr>
          <w:rFonts w:ascii="Lucida Console" w:hAnsi="Lucida Console"/>
          <w:sz w:val="24"/>
          <w:szCs w:val="24"/>
        </w:rPr>
        <w:t>“</w:t>
      </w:r>
      <w:r w:rsidR="002954B0" w:rsidRPr="004A2BBF">
        <w:rPr>
          <w:rFonts w:ascii="Lucida Console" w:hAnsi="Lucida Console"/>
          <w:b/>
          <w:sz w:val="24"/>
          <w:szCs w:val="24"/>
        </w:rPr>
        <w:t>:=</w:t>
      </w:r>
      <w:r w:rsidR="002954B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bookmarkStart w:id="18" w:name="_GoBack"/>
      <w:bookmarkEnd w:id="18"/>
      <w:r w:rsidR="00900980">
        <w:rPr>
          <w:rFonts w:ascii="Lucida Console" w:hAnsi="Lucida Console"/>
          <w:sz w:val="24"/>
          <w:szCs w:val="24"/>
        </w:rPr>
        <w:t>[“</w:t>
      </w:r>
      <w:r w:rsidR="00900980" w:rsidRPr="004A2BBF">
        <w:rPr>
          <w:rFonts w:ascii="Lucida Console" w:hAnsi="Lucida Console"/>
          <w:b/>
          <w:sz w:val="24"/>
          <w:szCs w:val="24"/>
        </w:rPr>
        <w:t>:=</w:t>
      </w:r>
      <w:r w:rsidR="0090098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9" w:name="Parameter"/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19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54B0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2954B0">
        <w:rPr>
          <w:rFonts w:ascii="Lucida Console" w:hAnsi="Lucida Console"/>
          <w:sz w:val="24"/>
          <w:szCs w:val="24"/>
        </w:rPr>
        <w:t>“</w:t>
      </w:r>
      <w:r w:rsidR="002954B0" w:rsidRPr="002954B0">
        <w:rPr>
          <w:rFonts w:ascii="Lucida Console" w:hAnsi="Lucida Console"/>
          <w:b/>
          <w:sz w:val="24"/>
          <w:szCs w:val="24"/>
        </w:rPr>
        <w:t>as</w:t>
      </w:r>
      <w:r w:rsidR="002954B0">
        <w:rPr>
          <w:rFonts w:ascii="Lucida Console" w:hAnsi="Lucida Console"/>
          <w:sz w:val="24"/>
          <w:szCs w:val="24"/>
        </w:rPr>
        <w:t>”</w:t>
      </w:r>
      <w:r w:rsidR="002954B0" w:rsidRPr="002954B0">
        <w:t xml:space="preserve"> 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bookmarkStart w:id="20" w:name="RequireBlock"/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0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21" w:name="EnsureBlock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1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PredicatesList" </w:instrText>
      </w:r>
      <w:r w:rsidR="002954B0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2" w:name="PredicatesList"/>
      <w:bookmarkStart w:id="23" w:name="Predicate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InvariantBlock"/>
      <w:bookmarkEnd w:id="24"/>
      <w:r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Pr="006A0173">
        <w:rPr>
          <w:rFonts w:ascii="Times New Roman" w:hAnsi="Times New Roman" w:cs="Times New Roman"/>
          <w:sz w:val="24"/>
          <w:szCs w:val="24"/>
        </w:rPr>
        <w:t>Block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2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3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5" w:name="UnitDeclaration"/>
      <w:bookmarkEnd w:id="25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Block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6" w:name="InheritDirective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26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7" w:name="Parent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27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AE435E" w:rsidRDefault="003C6816">
      <w:pPr>
        <w:rPr>
          <w:rFonts w:ascii="Lucida Console" w:hAnsi="Lucida Console"/>
          <w:sz w:val="24"/>
          <w:szCs w:val="24"/>
        </w:rPr>
      </w:pPr>
      <w:bookmarkStart w:id="28" w:name="FormalGenerics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29" w:name="MemberName"/>
      <w:bookmarkEnd w:id="29"/>
      <w:r w:rsidRPr="00B87229">
        <w:rPr>
          <w:rFonts w:ascii="Times New Roman" w:hAnsi="Times New Roman" w:cs="Times New Roman"/>
          <w:sz w:val="24"/>
          <w:szCs w:val="24"/>
        </w:rPr>
        <w:t>MemberNam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28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87229" w:rsidRDefault="00C20630" w:rsidP="00C20630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6A0173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init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862A78">
      <w:pPr>
        <w:rPr>
          <w:rFonts w:ascii="Lucida Console" w:hAnsi="Lucida Console"/>
          <w:b/>
          <w:sz w:val="24"/>
          <w:szCs w:val="24"/>
        </w:rPr>
      </w:pPr>
      <w:bookmarkStart w:id="30" w:name="FeatureSelection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1" w:name="MemberSelection"/>
      <w:bookmarkEnd w:id="31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0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3C6816" w:rsidRPr="00B87229" w:rsidRDefault="006243AA" w:rsidP="006243AA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2" w:name="InheritedMemberOverriding"/>
      <w:bookmarkEnd w:id="32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</w:p>
    <w:p w:rsidR="006243AA" w:rsidRDefault="006243AA" w:rsidP="003C6816">
      <w:pPr>
        <w:ind w:firstLine="720"/>
        <w:rPr>
          <w:rStyle w:val="a6"/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6A0173">
        <w:fldChar w:fldCharType="begin"/>
      </w:r>
      <w:r w:rsidR="006A0173">
        <w:instrText xml:space="preserve"> HYPERLINK \l "MemberName" </w:instrText>
      </w:r>
      <w:r w:rsidR="006A0173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r w:rsidR="006A017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3C6816" w:rsidRPr="00B87229" w:rsidRDefault="00206EFD" w:rsidP="006243AA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3" w:name="InitProcedureInheritance"/>
      <w:r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3"/>
      <w:r w:rsidRPr="00B87229">
        <w:rPr>
          <w:rFonts w:ascii="Times New Roman" w:hAnsi="Times New Roman" w:cs="Times New Roman"/>
          <w:sz w:val="24"/>
          <w:szCs w:val="24"/>
        </w:rPr>
        <w:t>:</w:t>
      </w:r>
    </w:p>
    <w:p w:rsidR="00206EFD" w:rsidRPr="00AE435E" w:rsidRDefault="00C4185E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>
        <w:rPr>
          <w:rFonts w:ascii="Lucida Console" w:hAnsi="Lucida Console"/>
          <w:b/>
          <w:sz w:val="24"/>
          <w:szCs w:val="24"/>
        </w:rPr>
        <w:t>it</w:t>
      </w:r>
      <w:proofErr w:type="gramEnd"/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4" w:name="InheritedFeatureOverriding"/>
      <w:bookmarkStart w:id="35" w:name="FeatureDeclaration"/>
      <w:bookmarkEnd w:id="34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MemberVisibility"/>
      <w:bookmarkEnd w:id="36"/>
      <w:r w:rsidRPr="00B87229">
        <w:rPr>
          <w:rFonts w:ascii="Times New Roman" w:hAnsi="Times New Roman" w:cs="Times New Roman"/>
          <w:sz w:val="24"/>
          <w:szCs w:val="24"/>
        </w:rPr>
        <w:t>MemberVisibility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87229" w:rsidRDefault="009F1DD3" w:rsidP="00AE435E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7" w:name="MemberDeclaration"/>
      <w:bookmarkEnd w:id="37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5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D06837" w:rsidRPr="00B87229" w:rsidRDefault="003806D5" w:rsidP="00D06837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8" w:name="InitDeclaration"/>
      <w:bookmarkEnd w:id="38"/>
      <w:r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1009BB" w:rsidRDefault="00D06837" w:rsidP="003C681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39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39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2954B0">
        <w:fldChar w:fldCharType="begin"/>
      </w:r>
      <w:r w:rsidR="002954B0">
        <w:instrText xml:space="preserve"> HYPERLINK \l "Parameters" </w:instrText>
      </w:r>
      <w:r w:rsidR="002954B0">
        <w:fldChar w:fldCharType="separate"/>
      </w:r>
      <w:r w:rsidR="00F6329A"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C1BCF" w:rsidRPr="00E8073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proofErr w:type="gramStart"/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</w:t>
      </w:r>
      <w:proofErr w:type="gramEnd"/>
      <w:r w:rsidR="00404375" w:rsidRPr="001B0811">
        <w:rPr>
          <w:rFonts w:ascii="Lucida Console" w:hAnsi="Lucida Console"/>
          <w:sz w:val="24"/>
          <w:szCs w:val="24"/>
        </w:rPr>
        <w:t>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97354" w:rsidRDefault="007334A6" w:rsidP="007334A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RoutineName"/>
      <w:bookmarkEnd w:id="40"/>
      <w:r w:rsidRPr="00B87229">
        <w:rPr>
          <w:rFonts w:ascii="Times New Roman" w:hAnsi="Times New Roman" w:cs="Times New Roman"/>
          <w:sz w:val="24"/>
          <w:szCs w:val="24"/>
        </w:rPr>
        <w:t>RoutineNam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6A0173">
        <w:fldChar w:fldCharType="begin"/>
      </w:r>
      <w:r w:rsidR="006A0173">
        <w:instrText xml:space="preserve"> HYPERLINK \l "OperatorName" </w:instrText>
      </w:r>
      <w:r w:rsidR="006A0173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6A017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AliasName"/>
      <w:bookmarkEnd w:id="41"/>
      <w:r w:rsidRPr="00B87229">
        <w:rPr>
          <w:rFonts w:ascii="Times New Roman" w:hAnsi="Times New Roman" w:cs="Times New Roman"/>
          <w:sz w:val="24"/>
          <w:szCs w:val="24"/>
        </w:rPr>
        <w:t>AliasName:</w:t>
      </w:r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</w:p>
    <w:p w:rsidR="007334A6" w:rsidRDefault="007334A6" w:rsidP="00D26417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OperatorName"/>
      <w:bookmarkEnd w:id="42"/>
      <w:proofErr w:type="gramStart"/>
      <w:r w:rsidRPr="00B87229">
        <w:rPr>
          <w:rFonts w:ascii="Times New Roman" w:hAnsi="Times New Roman" w:cs="Times New Roman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4A63B5" w:rsidRDefault="007334A6" w:rsidP="007334A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3" w:name="OperatorSign"/>
      <w:bookmarkEnd w:id="43"/>
      <w:proofErr w:type="gramStart"/>
      <w:r w:rsidRPr="00B87229">
        <w:rPr>
          <w:rFonts w:ascii="Times New Roman" w:hAnsi="Times New Roman" w:cs="Times New Roman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bookmarkStart w:id="44" w:name="ConstObjectsDeclaration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4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ConstObject" </w:instrText>
      </w:r>
      <w:r w:rsidR="002954B0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7E5741" w:rsidRPr="00B87229" w:rsidRDefault="009F1DD3" w:rsidP="00636B62">
      <w:pPr>
        <w:rPr>
          <w:rFonts w:ascii="Times New Roman" w:hAnsi="Times New Roman" w:cs="Times New Roman"/>
          <w:sz w:val="24"/>
          <w:szCs w:val="24"/>
        </w:rPr>
      </w:pPr>
      <w:bookmarkStart w:id="45" w:name="ConstObject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5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="00791429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791429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46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11000" w:rsidRPr="00B87229" w:rsidRDefault="009F1DD3" w:rsidP="00636B62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proofErr w:type="gramStart"/>
        <w:r w:rsidRPr="00B87229">
          <w:rPr>
            <w:rFonts w:ascii="Times New Roman" w:hAnsi="Times New Roman" w:cs="Times New Roman"/>
          </w:rPr>
          <w:t>val</w:t>
        </w:r>
        <w:proofErr w:type="gramEnd"/>
      </w:hyperlink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47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6A0173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8" w:name="Detach"/>
      <w:bookmarkEnd w:id="48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9" w:name="Raise"/>
      <w:bookmarkEnd w:id="49"/>
      <w:r w:rsidRPr="00B87229">
        <w:rPr>
          <w:rFonts w:ascii="Times New Roman" w:hAnsi="Times New Roman" w:cs="Times New Roman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proofErr w:type="gramStart"/>
        <w:r w:rsidRPr="00B87229">
          <w:rPr>
            <w:rFonts w:ascii="Times New Roman" w:hAnsi="Times New Roman" w:cs="Times New Roman"/>
          </w:rPr>
          <w:t>val</w:t>
        </w:r>
        <w:proofErr w:type="gramEnd"/>
      </w:hyperlink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Return"/>
      <w:bookmarkEnd w:id="50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Pr="00B87229">
        <w:rPr>
          <w:rFonts w:ascii="Times New Roman" w:hAnsi="Times New Roman" w:cs="Times New Roman"/>
          <w:sz w:val="24"/>
          <w:szCs w:val="24"/>
        </w:rPr>
        <w:t>Return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7614D6" w:rsidRDefault="009A178B" w:rsidP="00AE435E">
      <w:pPr>
        <w:rPr>
          <w:rFonts w:ascii="Lucida Console" w:hAnsi="Lucida Console"/>
          <w:b/>
          <w:sz w:val="24"/>
          <w:szCs w:val="24"/>
        </w:rPr>
      </w:pPr>
      <w:bookmarkStart w:id="51" w:name="Try"/>
      <w:bookmarkEnd w:id="51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HyperBlock"/>
      <w:bookmarkEnd w:id="52"/>
      <w:r w:rsidRPr="00B87229">
        <w:rPr>
          <w:rFonts w:ascii="Times New Roman" w:hAnsi="Times New Roman" w:cs="Times New Roman"/>
          <w:sz w:val="24"/>
          <w:szCs w:val="24"/>
        </w:rPr>
        <w:t>HyperBlock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Assignment"/>
      <w:bookmarkEnd w:id="53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265E75" w:rsidRDefault="00AE435E" w:rsidP="00AE435E">
      <w:pPr>
        <w:rPr>
          <w:rFonts w:ascii="Lucida Console" w:hAnsi="Lucida Console"/>
          <w:sz w:val="24"/>
          <w:szCs w:val="24"/>
        </w:rPr>
      </w:pPr>
      <w:bookmarkStart w:id="54" w:name="AttributeNamesList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5" w:name="Writable"/>
      <w:r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5"/>
      <w:r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LocalAttributeCreation"/>
      <w:bookmarkEnd w:id="56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6A0173">
        <w:fldChar w:fldCharType="begin"/>
      </w:r>
      <w:r w:rsidR="006A0173">
        <w:instrText xml:space="preserve"> HYPERLINK \l "LocalAttributeNamesList" </w:instrText>
      </w:r>
      <w:r w:rsidR="006A017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r w:rsidR="006A017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4"/>
    <w:p w:rsidR="00785424" w:rsidRPr="004018AD" w:rsidRDefault="00785424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7" w:name="LocalAttributeNamesList"/>
      <w:bookmarkEnd w:id="57"/>
      <w:r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0D7188" w:rsidRPr="00A94E5D" w:rsidRDefault="009F1DD3" w:rsidP="00A4417C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58" w:name="UnitAttributeDeclaration"/>
      <w:bookmarkEnd w:id="58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UnitAttributeNamesList" </w:instrText>
      </w:r>
      <w:r w:rsidR="002954B0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6A0A1D">
        <w:fldChar w:fldCharType="begin"/>
      </w:r>
      <w:r w:rsidR="006A0A1D">
        <w:instrText xml:space="preserve"> HYPERLINK \l "Identifier" </w:instrText>
      </w:r>
      <w:r w:rsidR="006A0A1D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6A0A1D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511805" w:rsidRPr="00A94E5D" w:rsidRDefault="00AE435E" w:rsidP="00511805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UnitAttributeNamesList"/>
      <w:r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59"/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  <w:bookmarkStart w:id="60" w:name="BooleanExpression"/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0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F0335D" w:rsidRPr="00A94E5D" w:rsidRDefault="002D7B46" w:rsidP="00F03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1" w:name="ConstantExpression"/>
      <w:bookmarkEnd w:id="61"/>
      <w:r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2" w:name="Expression"/>
      <w:bookmarkEnd w:id="62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6A0173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63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4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4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LambdaExpression"/>
      <w:bookmarkEnd w:id="65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6" w:name="InlineLambdaExpression"/>
      <w:bookmarkEnd w:id="66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7" w:name="RangeExpression"/>
      <w:bookmarkEnd w:id="67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6A0173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AC5E24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3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68" w:name="TupleExpression"/>
      <w:bookmarkEnd w:id="68"/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upleElement" </w:instrText>
      </w:r>
      <w:r w:rsidR="002954B0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9" w:name="TupleElement"/>
      <w:bookmarkEnd w:id="69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0" w:name="TypeOfExpression"/>
      <w:bookmarkEnd w:id="70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71" w:name="Operator"/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1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bookmarkStart w:id="72" w:name="Constant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2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StringConstant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2954B0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  <w:bookmarkStart w:id="73" w:name="IfExpession"/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3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65D38" w:rsidRDefault="00B65D38" w:rsidP="00AA2DBA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</w:p>
    <w:p w:rsidR="00AA2DBA" w:rsidRPr="00A94E5D" w:rsidRDefault="009F1DD3" w:rsidP="00D15D38">
      <w:pPr>
        <w:rPr>
          <w:rFonts w:ascii="Times New Roman" w:hAnsi="Times New Roman" w:cs="Times New Roman"/>
          <w:sz w:val="24"/>
          <w:szCs w:val="24"/>
        </w:rPr>
      </w:pPr>
      <w:bookmarkStart w:id="74" w:name="IfBodyExpression"/>
      <w:bookmarkEnd w:id="74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5" w:name="ExpressionAlternatives"/>
      <w:bookmarkEnd w:id="75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94E5D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bookmarkStart w:id="76" w:name="FeatureCallOrCreation"/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7" w:name="MemberCall"/>
      <w:bookmarkEnd w:id="77"/>
      <w:r w:rsidRPr="00A94E5D">
        <w:rPr>
          <w:rFonts w:ascii="Times New Roman" w:hAnsi="Times New Roman" w:cs="Times New Roman"/>
          <w:sz w:val="24"/>
          <w:szCs w:val="24"/>
        </w:rPr>
        <w:t>Member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A6D32" w:rsidRPr="00A94E5D" w:rsidRDefault="0000437B" w:rsidP="00BA6D32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8" w:name="WritableCall"/>
      <w:bookmarkEnd w:id="78"/>
      <w:r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41533">
        <w:fldChar w:fldCharType="begin"/>
      </w:r>
      <w:r w:rsidR="00E41533">
        <w:instrText xml:space="preserve"> HYPERLINK \l "UnitTypeName" </w:instrText>
      </w:r>
      <w:r w:rsidR="00E4153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6"/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ObjectCreation"/>
      <w:bookmarkEnd w:id="79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0" w:name="NewExpression"/>
      <w:bookmarkEnd w:id="80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CallChain"/>
      <w:bookmarkEnd w:id="81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Arguments" </w:instrText>
      </w:r>
      <w:r w:rsidR="002954B0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2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3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bookmarkStart w:id="84" w:name="IfCase"/>
      <w:bookmarkStart w:id="85" w:name="If"/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proofErr w:type="gramStart"/>
        <w:r w:rsidRPr="00CE478A">
          <w:rPr>
            <w:rFonts w:ascii="Times New Roman" w:hAnsi="Times New Roman" w:cs="Times New Roman"/>
          </w:rPr>
          <w:t>val</w:t>
        </w:r>
        <w:proofErr w:type="gramEnd"/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r w:rsidR="00307DC2" w:rsidRPr="00CE478A">
        <w:rPr>
          <w:rFonts w:ascii="Times New Roman" w:hAnsi="Times New Roman" w:cs="Times New Roman"/>
          <w:sz w:val="24"/>
          <w:szCs w:val="24"/>
        </w:rPr>
        <w:t>IfCase</w:t>
      </w:r>
      <w:bookmarkEnd w:id="84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252F21" w:rsidRPr="00252F21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bookmarkStart w:id="86" w:name="IfBody"/>
      <w:bookmarkEnd w:id="86"/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87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bookmarkStart w:id="88" w:name="Case"/>
      <w:bookmarkEnd w:id="85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AlternativeTags"/>
      <w:bookmarkEnd w:id="89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0" w:name="AlternativeTag"/>
      <w:bookmarkEnd w:id="90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B87229" w:rsidRDefault="006A0173" w:rsidP="00E24217">
      <w:pPr>
        <w:rPr>
          <w:rStyle w:val="a6"/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E24217" w:rsidRDefault="00E24217" w:rsidP="00E242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 “</w:t>
      </w:r>
      <w:proofErr w:type="gramStart"/>
      <w:r w:rsidRPr="004F3C7A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] | {“</w:t>
      </w:r>
      <w:r w:rsidRPr="007E26ED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>
        <w:rPr>
          <w:rFonts w:ascii="Lucida Console" w:hAnsi="Lucida Console"/>
          <w:sz w:val="24"/>
          <w:szCs w:val="24"/>
        </w:rPr>
        <w:t>} )</w:t>
      </w:r>
      <w:proofErr w:type="gramEnd"/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memberDescription"/>
      <w:bookmarkEnd w:id="91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gramEnd"/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  <w:bookmarkStart w:id="92" w:name="Loop"/>
      <w:bookmarkEnd w:id="88"/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proofErr w:type="gramStart"/>
        <w:r w:rsidRPr="00474696">
          <w:rPr>
            <w:rFonts w:ascii="Times New Roman" w:hAnsi="Times New Roman" w:cs="Times New Roman"/>
          </w:rPr>
          <w:t>val</w:t>
        </w:r>
        <w:proofErr w:type="gramEnd"/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2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3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94" w:name="Routine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AttachedType"/>
      <w:bookmarkEnd w:id="95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6" w:name="AnonymousUnitType"/>
      <w:bookmarkEnd w:id="96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4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97" w:name="Signatur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97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ype" </w:instrText>
      </w:r>
      <w:r w:rsidR="002954B0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8" w:name="RangeType"/>
      <w:bookmarkEnd w:id="98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41533">
        <w:fldChar w:fldCharType="begin"/>
      </w:r>
      <w:r w:rsidR="00E41533">
        <w:instrText xml:space="preserve"> HYPERLINK \l "ConstantExpression" </w:instrText>
      </w:r>
      <w:r w:rsidR="00E4153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9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99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392185">
        <w:fldChar w:fldCharType="begin"/>
      </w:r>
      <w:r w:rsidR="00392185">
        <w:instrText xml:space="preserve"> HYPERLINK \l "Identifier" </w:instrText>
      </w:r>
      <w:r w:rsidR="00392185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392185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100" w:name="MultiTyp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0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1" w:name="TupleType"/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1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fldChar w:fldCharType="begin"/>
      </w:r>
      <w:r w:rsidR="002954B0">
        <w:instrText xml:space="preserve"> HYPERLINK \l "TupleField" </w:instrText>
      </w:r>
      <w:r w:rsidR="002954B0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2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2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3" w:name="UnitTypeName"/>
    </w:p>
    <w:p w:rsidR="00F0335D" w:rsidRPr="00474696" w:rsidRDefault="009F1DD3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3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CF2950">
        <w:fldChar w:fldCharType="begin"/>
      </w:r>
      <w:r w:rsidR="00CF2950">
        <w:instrText xml:space="preserve"> HYPERLINK \l "Type" </w:instrText>
      </w:r>
      <w:r w:rsidR="00CF295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CF2950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4" w:name="UnitType"/>
    </w:p>
    <w:p w:rsidR="003C5CDD" w:rsidRDefault="009F1DD3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4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5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6" w:name="DocumentingComment"/>
      <w:bookmarkEnd w:id="106"/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07" w:name="ReturnType"/>
      <w:bookmarkEnd w:id="107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8" w:name="GenericsStart"/>
      <w:bookmarkEnd w:id="108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9" w:name="GenericsEnd"/>
      <w:bookmarkEnd w:id="109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0" w:name="BlockStart"/>
      <w:bookmarkEnd w:id="110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1" w:name="BlockEnd"/>
      <w:bookmarkEnd w:id="111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2" w:name="GroupStart"/>
      <w:bookmarkEnd w:id="112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3" w:name="GroupEnd"/>
      <w:bookmarkEnd w:id="113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4" w:name="NewLine"/>
      <w:bookmarkEnd w:id="114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05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Letter" </w:instrText>
      </w:r>
      <w:r w:rsidR="002954B0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5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15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6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16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17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17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18" w:name="BitConstant"/>
      <w:bookmarkStart w:id="119" w:name="RealConstant"/>
      <w:bookmarkEnd w:id="118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19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0" w:name="Character"/>
      <w:r w:rsidRPr="00FA7B75">
        <w:rPr>
          <w:rFonts w:ascii="Times New Roman" w:hAnsi="Times New Roman" w:cs="Times New Roman"/>
          <w:sz w:val="24"/>
          <w:szCs w:val="24"/>
        </w:rPr>
        <w:lastRenderedPageBreak/>
        <w:t>Character</w:t>
      </w:r>
      <w:bookmarkEnd w:id="120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1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t>Letter</w:t>
      </w:r>
      <w:bookmarkEnd w:id="121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2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2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23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23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</w:t>
      </w:r>
      <w:r w:rsidR="00FA7B75">
        <w:rPr>
          <w:rFonts w:ascii="Lucida Console" w:hAnsi="Lucida Console"/>
          <w:sz w:val="24"/>
          <w:szCs w:val="24"/>
        </w:rPr>
        <w:t>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</w:t>
      </w:r>
      <w:r w:rsidR="00FA7B75">
        <w:rPr>
          <w:rFonts w:ascii="Lucida Console" w:hAnsi="Lucida Console"/>
          <w:sz w:val="24"/>
          <w:szCs w:val="24"/>
        </w:rPr>
        <w:t>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4" w:name="VAL002_Compilation_Partial_Validity"/>
      <w:bookmarkEnd w:id="124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5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6" w:name="VAL004_Statement_List"/>
      <w:bookmarkEnd w:id="126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7" w:name="VAL005_AnonymousRoutine"/>
      <w:bookmarkEnd w:id="127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8" w:name="VAL006_Statement"/>
      <w:bookmarkEnd w:id="128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9" w:name="VAL007_Assignment"/>
      <w:bookmarkEnd w:id="129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0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0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1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2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2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3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33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34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13_Detach"/>
      <w:r w:rsidRPr="004956B7">
        <w:rPr>
          <w:rFonts w:ascii="Lucida Console" w:hAnsi="Lucida Console"/>
          <w:sz w:val="24"/>
          <w:szCs w:val="24"/>
        </w:rPr>
        <w:lastRenderedPageBreak/>
        <w:t>VAL013_Detach</w:t>
      </w:r>
      <w:bookmarkEnd w:id="135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36" w:name="VAL014_Check"/>
    <w:bookmarkEnd w:id="136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15_Return"/>
      <w:bookmarkEnd w:id="137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8" w:name="VAL016_Try"/>
      <w:bookmarkStart w:id="139" w:name="VAL017_Raise"/>
      <w:bookmarkEnd w:id="138"/>
      <w:bookmarkEnd w:id="139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 xml:space="preserve">AnonymousRoutine </w:t>
      </w:r>
      <w:r>
        <w:rPr>
          <w:rFonts w:ascii="Lucida Console" w:hAnsi="Lucida Console"/>
          <w:sz w:val="24"/>
          <w:szCs w:val="24"/>
        </w:rPr>
        <w:t>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State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6A0173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1835E1">
        <w:fldChar w:fldCharType="begin"/>
      </w:r>
      <w:r w:rsidR="001835E1">
        <w:instrText xml:space="preserve"> HYPERLINK \l "WhenClause" </w:instrText>
      </w:r>
      <w:r w:rsidR="001835E1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PredicatesList" </w:instrText>
      </w:r>
      <w:r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 w:rsidRPr="00C4185E">
        <w:rPr>
          <w:rFonts w:ascii="Lucida Console" w:hAnsi="Lucida Console"/>
          <w:b/>
          <w:sz w:val="24"/>
          <w:szCs w:val="24"/>
        </w:rPr>
        <w:t>i</w:t>
      </w:r>
      <w:r>
        <w:rPr>
          <w:rFonts w:ascii="Lucida Console" w:hAnsi="Lucida Console"/>
          <w:b/>
          <w:sz w:val="24"/>
          <w:szCs w:val="24"/>
        </w:rPr>
        <w:t>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3B7ED9">
        <w:fldChar w:fldCharType="begin"/>
      </w:r>
      <w:r w:rsidR="003B7ED9">
        <w:instrText xml:space="preserve"> HYPERLINK \l "Parameters" </w:instrText>
      </w:r>
      <w:r w:rsidR="003B7ED9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3B7ED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ConstObjec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>
        <w:fldChar w:fldCharType="begin"/>
      </w:r>
      <w:r>
        <w:instrText xml:space="preserve"> HYPERLINK \l "Assign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Pr="00C20C82" w:rsidRDefault="001835E1" w:rsidP="001835E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t xml:space="preserve">Break: </w:t>
      </w:r>
      <w:r w:rsidRPr="006A3C33">
        <w:rPr>
          <w:rFonts w:ascii="Lucida Console" w:hAnsi="Lucida Console"/>
          <w:b/>
          <w:sz w:val="24"/>
          <w:szCs w:val="24"/>
        </w:rPr>
        <w:t>break</w:t>
      </w:r>
      <w:r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abel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6A0173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6A0173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6A0173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upleElement" </w:instrText>
      </w:r>
      <w:r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94E5D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bjectCreation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fCase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6A0173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6A0173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6A0173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1835E1">
        <w:fldChar w:fldCharType="begin"/>
      </w:r>
      <w:r w:rsidR="001835E1">
        <w:instrText xml:space="preserve"> HYPERLINK \l "Type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0" w:name="SEM001_InnerBlock"/>
      <w:bookmarkEnd w:id="140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1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1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2" w:name="SEM003_AnonymousRoutine"/>
      <w:bookmarkEnd w:id="142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43" w:name="SEM004_StatementsList"/>
      <w:bookmarkEnd w:id="143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6A0173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44" w:name="SEM005_WhenClause"/>
      <w:bookmarkEnd w:id="144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5" w:name="SEM031_RequireBlock"/>
      <w:bookmarkEnd w:id="145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46" w:name="SEM032_EnsureBlock"/>
      <w:bookmarkEnd w:id="146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861C8E">
        <w:fldChar w:fldCharType="begin"/>
      </w:r>
      <w:r w:rsidR="00861C8E">
        <w:instrText xml:space="preserve"> HYPERLINK \l "PredicatesList" </w:instrText>
      </w:r>
      <w:r w:rsidR="00861C8E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47" w:name="SEM033_InvariantBlock"/>
      <w:bookmarkEnd w:id="147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8" w:name="SEM034_PredicatesList"/>
      <w:bookmarkEnd w:id="148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9" w:name="SEM035_Predicate"/>
      <w:bookmarkEnd w:id="149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ession is evaluated according to and if it was evaluated to false then exception is generated in case o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provided passing it as an argument for 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0" w:name="SEM006_Statement"/>
      <w:bookmarkEnd w:id="150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6A0173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="00861C8E"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Pr="00C20C82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0_</w:t>
      </w:r>
      <w:r w:rsidR="00861C8E" w:rsidRPr="00C20C82">
        <w:rPr>
          <w:rFonts w:ascii="Lucida Console" w:hAnsi="Lucida Console"/>
          <w:sz w:val="24"/>
          <w:szCs w:val="24"/>
        </w:rPr>
        <w:t xml:space="preserve">Break: </w:t>
      </w:r>
      <w:r w:rsidR="00861C8E" w:rsidRPr="006A3C33">
        <w:rPr>
          <w:rFonts w:ascii="Lucida Console" w:hAnsi="Lucida Console"/>
          <w:b/>
          <w:sz w:val="24"/>
          <w:szCs w:val="24"/>
        </w:rPr>
        <w:t>break</w:t>
      </w:r>
      <w:r w:rsidR="00861C8E"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="00861C8E"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861C8E" w:rsidRPr="00C20C82">
        <w:rPr>
          <w:rFonts w:ascii="Lucida Console" w:hAnsi="Lucida Console"/>
          <w:sz w:val="24"/>
          <w:szCs w:val="24"/>
        </w:rPr>
        <w:t xml:space="preserve">] 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6A0173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6A0173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861C8E">
        <w:fldChar w:fldCharType="begin"/>
      </w:r>
      <w:r w:rsidR="00861C8E">
        <w:instrText xml:space="preserve"> HYPERLINK \l "TupleElement" </w:instrText>
      </w:r>
      <w:r w:rsidR="00861C8E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="00861C8E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861C8E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861C8E">
        <w:rPr>
          <w:rFonts w:ascii="Lucida Console" w:hAnsi="Lucida Console"/>
          <w:sz w:val="24"/>
          <w:szCs w:val="24"/>
        </w:rPr>
        <w:t>IfCase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6A0173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6A0173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6A0173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861C8E">
        <w:fldChar w:fldCharType="begin"/>
      </w:r>
      <w:r w:rsidR="00861C8E">
        <w:instrText xml:space="preserve"> HYPERLINK \l "Type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hideSpellingErrors/>
  <w:hideGrammaticalErrors/>
  <w:proofState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oFAEFIb5c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09BB"/>
    <w:rsid w:val="001016DD"/>
    <w:rsid w:val="001026AB"/>
    <w:rsid w:val="00105D2D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A123D"/>
    <w:rsid w:val="001A27E0"/>
    <w:rsid w:val="001A385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FC7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B5607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80406"/>
    <w:rsid w:val="006841C1"/>
    <w:rsid w:val="00685D70"/>
    <w:rsid w:val="00686C1F"/>
    <w:rsid w:val="00687ACD"/>
    <w:rsid w:val="00691D8F"/>
    <w:rsid w:val="00696C71"/>
    <w:rsid w:val="006A0173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478A"/>
    <w:rsid w:val="00CE7B10"/>
    <w:rsid w:val="00CF0F7E"/>
    <w:rsid w:val="00CF1CF5"/>
    <w:rsid w:val="00CF2950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606F2"/>
    <w:rsid w:val="00D63FBA"/>
    <w:rsid w:val="00D67D14"/>
    <w:rsid w:val="00D822C6"/>
    <w:rsid w:val="00D93D97"/>
    <w:rsid w:val="00D949F3"/>
    <w:rsid w:val="00DA1F41"/>
    <w:rsid w:val="00DA703A"/>
    <w:rsid w:val="00DB50FB"/>
    <w:rsid w:val="00DB544F"/>
    <w:rsid w:val="00DB6584"/>
    <w:rsid w:val="00DC16A6"/>
    <w:rsid w:val="00DC26AD"/>
    <w:rsid w:val="00DC4D55"/>
    <w:rsid w:val="00DC5BCC"/>
    <w:rsid w:val="00DC68B8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A365B9-28FE-405D-90EA-A356BA355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0</TotalTime>
  <Pages>37</Pages>
  <Words>9907</Words>
  <Characters>56472</Characters>
  <Application>Microsoft Office Word</Application>
  <DocSecurity>0</DocSecurity>
  <Lines>470</Lines>
  <Paragraphs>13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6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11</cp:revision>
  <cp:lastPrinted>2018-06-26T16:34:00Z</cp:lastPrinted>
  <dcterms:created xsi:type="dcterms:W3CDTF">2022-01-05T12:38:00Z</dcterms:created>
  <dcterms:modified xsi:type="dcterms:W3CDTF">2022-01-07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